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Mexico Mexico City. As a dedicated and accomplished mathematician with a deep passion for advancing mathematical theory and its real-world applications, I am eager to contribute my expertise to an institution that values innovation, collaboration, and intellectual rigor. My academic background, research experience, and commitment to fostering mathematical excellence align seamlessly with the goals of [Institution Name], particularly in the vibrant academic ecosystem of Mexico Mexico City.</w:t>
      </w:r>
    </w:p>
    <w:p>
      <w:pPr>
        <w:pStyle w:val="BodyText"/>
      </w:pPr>
      <w:r>
        <w:t xml:space="preserve">As a Mathematician, I have spent years honing my skills in analytical thinking, problem-solving, and mathematical modeling. My journey began with a Bachelor’s degree in Mathematics from [University Name], where I developed a strong foundation in pure and applied mathematics. This was followed by advanced studies at [Graduate Institution], where I earned a Master’s and PhD in Mathematics, specializing in [specific field, e.g., algebraic geometry, mathematical physics, or computational mathematics]. Throughout my academic career, I have focused on exploring complex mathematical structures and their implications for science and technology. My research has been published in reputable journals such as [Journal Names], and I have presented my findings at international conferences in [relevant locations], including events hosted by the Mexican Mathematical Society.</w:t>
      </w:r>
    </w:p>
    <w:p>
      <w:pPr>
        <w:pStyle w:val="BodyText"/>
      </w:pPr>
      <w:r>
        <w:t xml:space="preserve">What sets me apart as a Mathematician is not only my technical proficiency but also my ability to communicate complex ideas clearly and collaborate effectively with interdisciplinary teams. During my tenure as a Research Assistant at [Previous Institution], I worked on projects that combined mathematical theory with practical applications, such as optimizing algorithms for machine learning systems and developing models to analyze environmental data. These experiences reinforced my belief that mathematics is not an isolated discipline but a powerful tool for addressing global challenges. In Mexico Mexico City, where the intersection of academia and innovation is thriving, I am excited to contribute to similar endeavors that leverage mathematical expertise for societal progress.</w:t>
      </w:r>
    </w:p>
    <w:p>
      <w:pPr>
        <w:pStyle w:val="BodyText"/>
      </w:pPr>
      <w:r>
        <w:t xml:space="preserve">One of the key reasons I am applying for this position in Mexico Mexico City is the city’s unique status as a hub of mathematical research and education. Home to institutions like the Universidad Nacional Autónoma de México (UNAM) and the Centro de Investigación en Matemáticas (CIMAT), Mexico City offers an environment where mathematicians can engage with cutting-edge research, mentor students, and collaborate with peers from diverse backgrounds. I am particularly drawn to [Institution Name]’s commitment to fostering a culture of inquiry and excellence in mathematics. I believe that my background in [specific area of expertise] would allow me to contribute meaningfully to the institution’s academic programs and research initiatives.</w:t>
      </w:r>
    </w:p>
    <w:p>
      <w:pPr>
        <w:pStyle w:val="BodyText"/>
      </w:pPr>
      <w:r>
        <w:t xml:space="preserve">Moreover, Mexico Mexico City’s dynamic cultural landscape provides an inspiring setting for intellectual growth. The city’s blend of historical significance, modern innovation, and multiculturalism creates a fertile ground for mathematical creativity. As a Mathematician with a global perspective, I am eager to immerse myself in this environment and engage with local communities to promote mathematical literacy and education. Whether through teaching, mentorship, or public outreach, I am committed to making mathematics accessible and relevant to future generations of thinkers.</w:t>
      </w:r>
    </w:p>
    <w:p>
      <w:pPr>
        <w:pStyle w:val="BodyText"/>
      </w:pPr>
      <w:r>
        <w:t xml:space="preserve">My professional journey has been driven by a desire to push the boundaries of mathematical knowledge while addressing real-world challenges. For instance, my work on [specific research project or publication] demonstrated how mathematical frameworks can be used to solve problems in [related field, e.g., climate modeling, cryptography, or economics]. This experience not only deepened my technical skills but also strengthened my ability to approach problems from multiple angles—a critical trait for a Mathematician in any setting. In Mexico Mexico City, I aim to build on this foundation by contributing to collaborative projects that align with the institution’s mission and the city’s broader goals of scientific advancement.</w:t>
      </w:r>
    </w:p>
    <w:p>
      <w:pPr>
        <w:pStyle w:val="BodyText"/>
      </w:pPr>
      <w:r>
        <w:t xml:space="preserve">What excites me most about this opportunity is the chance to join a community of scholars who share my passion for mathematics. I am particularly interested in [specific aspect of the position, e.g., mentoring graduate students, developing new curricula, or leading research collaborations]. Mexico Mexico City’s academic environment offers unparalleled opportunities for growth, and I am confident that my skills and enthusiasm will enable me to make a meaningful impact here. I am also eager to learn from the expertise of [Institution Name]’s faculty and students, fostering a spirit of mutual inspiration and discovery.</w:t>
      </w:r>
    </w:p>
    <w:p>
      <w:pPr>
        <w:pStyle w:val="BodyText"/>
      </w:pPr>
      <w:r>
        <w:t xml:space="preserve">In conclusion, I would be honored to contribute my talents as a Mathematician to [Institution Name] in Mexico Mexico City. My academic achievements, research contributions, and dedication to mathematics make me a strong candidate for this role. I am confident that my background and vision align with the institution’s values and objectives. Thank you for considering my application. I look forward to the opportunity to discuss how I can contribute to the continued success of [Institution Name] in this dynamic and intellectually stimulating environment.</w:t>
      </w:r>
    </w:p>
    <w:p>
      <w:pPr>
        <w:pStyle w:val="BodyText"/>
      </w:pPr>
      <w:r>
        <w:t xml:space="preserve">Sincerely,</w:t>
      </w:r>
      <w:r>
        <w:t xml:space="preserve"> </w:t>
      </w:r>
      <w:r>
        <w:t xml:space="preserve">[Your Full Name]</w:t>
      </w:r>
      <w:r>
        <w:t xml:space="preserve"> </w:t>
      </w:r>
      <w:r>
        <w:t xml:space="preserve">[Your Contact Information: Email Address, Phone Number]</w:t>
      </w:r>
      <w:r>
        <w:t xml:space="preserve"> </w:t>
      </w:r>
      <w:r>
        <w:t xml:space="preserve">[LinkedIn Profile or Pers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29:22Z</dcterms:created>
  <dcterms:modified xsi:type="dcterms:W3CDTF">2026-07-23T13:29:22Z</dcterms:modified>
</cp:coreProperties>
</file>

<file path=docProps/custom.xml><?xml version="1.0" encoding="utf-8"?>
<Properties xmlns="http://schemas.openxmlformats.org/officeDocument/2006/custom-properties" xmlns:vt="http://schemas.openxmlformats.org/officeDocument/2006/docPropsVTypes"/>
</file>